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ED92B9" w14:textId="77777777" w:rsidR="00756E68" w:rsidRDefault="00756E68" w:rsidP="00756E68">
      <w:pPr>
        <w:tabs>
          <w:tab w:val="left" w:pos="8640"/>
        </w:tabs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6B9AD8A8" wp14:editId="2E76937A">
            <wp:extent cx="2117761" cy="1086188"/>
            <wp:effectExtent l="0" t="0" r="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491" cy="108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28227" w14:textId="77777777" w:rsidR="00756E68" w:rsidRDefault="00756E68" w:rsidP="00756E68"/>
    <w:p w14:paraId="3AE7B576" w14:textId="77777777" w:rsidR="00756E68" w:rsidRPr="00BA0979" w:rsidRDefault="00756E68" w:rsidP="00756E68">
      <w:pPr>
        <w:tabs>
          <w:tab w:val="left" w:pos="4320"/>
        </w:tabs>
        <w:jc w:val="center"/>
        <w:rPr>
          <w:b/>
        </w:rPr>
      </w:pPr>
      <w:r>
        <w:rPr>
          <w:b/>
        </w:rPr>
        <w:t>PERFORMANCE EVALUATION</w:t>
      </w:r>
    </w:p>
    <w:p w14:paraId="6629388C" w14:textId="77777777" w:rsidR="00756E68" w:rsidRDefault="00756E68" w:rsidP="00756E68">
      <w:pPr>
        <w:tabs>
          <w:tab w:val="left" w:pos="4320"/>
        </w:tabs>
      </w:pPr>
    </w:p>
    <w:p w14:paraId="566B340A" w14:textId="627B3ADC" w:rsidR="00756E68" w:rsidRDefault="00756E68" w:rsidP="00756E68">
      <w:pPr>
        <w:tabs>
          <w:tab w:val="left" w:pos="4320"/>
        </w:tabs>
      </w:pPr>
      <w:r>
        <w:t xml:space="preserve">TITLE: </w:t>
      </w:r>
      <w:r w:rsidR="00AC18EC">
        <w:t>Hourly Associate</w:t>
      </w:r>
      <w:r>
        <w:t xml:space="preserve"> </w:t>
      </w:r>
    </w:p>
    <w:p w14:paraId="69B85406" w14:textId="77777777" w:rsidR="00756E68" w:rsidRDefault="00756E68" w:rsidP="00756E68">
      <w:pPr>
        <w:tabs>
          <w:tab w:val="left" w:pos="4320"/>
        </w:tabs>
      </w:pPr>
    </w:p>
    <w:p w14:paraId="22C2F511" w14:textId="659D386C" w:rsidR="00AC18EC" w:rsidRDefault="00AC18EC" w:rsidP="00756E68">
      <w:pPr>
        <w:tabs>
          <w:tab w:val="left" w:pos="4320"/>
        </w:tabs>
      </w:pPr>
      <w:r>
        <w:t xml:space="preserve">Name: </w:t>
      </w:r>
    </w:p>
    <w:p w14:paraId="4289B14C" w14:textId="7448235B" w:rsidR="00AC18EC" w:rsidRDefault="00AC18EC" w:rsidP="00756E68">
      <w:pPr>
        <w:tabs>
          <w:tab w:val="left" w:pos="43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47F46" wp14:editId="0E814D9A">
                <wp:simplePos x="0" y="0"/>
                <wp:positionH relativeFrom="column">
                  <wp:posOffset>457200</wp:posOffset>
                </wp:positionH>
                <wp:positionV relativeFrom="paragraph">
                  <wp:posOffset>7620</wp:posOffset>
                </wp:positionV>
                <wp:extent cx="3543300" cy="23495"/>
                <wp:effectExtent l="50800" t="25400" r="63500" b="10350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0" cy="2349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B0F79" id="Straight Connector 7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pt,.6pt" to="31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" strokecolor="black [3213]" strokeweight=".5pt">
                <v:shadow on="t" color="black" opacity="24903f" origin=",.5" offset="0,.55556mm"/>
              </v:line>
            </w:pict>
          </mc:Fallback>
        </mc:AlternateContent>
      </w:r>
    </w:p>
    <w:p w14:paraId="5F7C55B3" w14:textId="4DE2D6A3" w:rsidR="00756E68" w:rsidRDefault="00AC18EC" w:rsidP="00756E68">
      <w:pPr>
        <w:tabs>
          <w:tab w:val="left" w:pos="4320"/>
        </w:tabs>
      </w:pPr>
      <w:r>
        <w:t xml:space="preserve">Department: </w:t>
      </w:r>
    </w:p>
    <w:p w14:paraId="2C8DFF69" w14:textId="1250FE3D" w:rsidR="00AC18EC" w:rsidRDefault="00AC18EC" w:rsidP="00756E68">
      <w:pPr>
        <w:tabs>
          <w:tab w:val="left" w:pos="43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F8E280" wp14:editId="51BD988E">
                <wp:simplePos x="0" y="0"/>
                <wp:positionH relativeFrom="column">
                  <wp:posOffset>800100</wp:posOffset>
                </wp:positionH>
                <wp:positionV relativeFrom="paragraph">
                  <wp:posOffset>7620</wp:posOffset>
                </wp:positionV>
                <wp:extent cx="3200400" cy="23496"/>
                <wp:effectExtent l="50800" t="25400" r="76200" b="1035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0" cy="23496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3FBB19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pt,.6pt" to="31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" strokecolor="black [3213]" strokeweight=".5pt">
                <v:shadow on="t" color="black" opacity="24903f" origin=",.5" offset="0,.55556mm"/>
              </v:line>
            </w:pict>
          </mc:Fallback>
        </mc:AlternateContent>
      </w:r>
    </w:p>
    <w:p w14:paraId="7192718D" w14:textId="1BA66D40" w:rsidR="00AC18EC" w:rsidRDefault="00AC18EC" w:rsidP="00756E68">
      <w:pPr>
        <w:tabs>
          <w:tab w:val="left" w:pos="4320"/>
        </w:tabs>
      </w:pPr>
      <w:r>
        <w:t xml:space="preserve">Property: </w:t>
      </w:r>
    </w:p>
    <w:p w14:paraId="1F37678E" w14:textId="3AB79A35" w:rsidR="00756E68" w:rsidRDefault="00AC18EC" w:rsidP="00756E68">
      <w:pPr>
        <w:tabs>
          <w:tab w:val="left" w:pos="43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391081" wp14:editId="03C4BE4B">
                <wp:simplePos x="0" y="0"/>
                <wp:positionH relativeFrom="column">
                  <wp:posOffset>685800</wp:posOffset>
                </wp:positionH>
                <wp:positionV relativeFrom="paragraph">
                  <wp:posOffset>-6985</wp:posOffset>
                </wp:positionV>
                <wp:extent cx="3314700" cy="23496"/>
                <wp:effectExtent l="50800" t="25400" r="63500" b="10350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14700" cy="23496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46352" id="Straight Connector 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pt,-.55pt" to="31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" strokecolor="black [3213]" strokeweight=".5pt">
                <v:shadow on="t" color="black" opacity="24903f" origin=",.5" offset="0,.55556mm"/>
              </v:line>
            </w:pict>
          </mc:Fallback>
        </mc:AlternateContent>
      </w:r>
    </w:p>
    <w:p w14:paraId="2B8C64DD" w14:textId="77777777" w:rsidR="00756E68" w:rsidRDefault="00756E68" w:rsidP="00756E68">
      <w:pPr>
        <w:tabs>
          <w:tab w:val="left" w:pos="43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EFE980" wp14:editId="14DD96A4">
                <wp:simplePos x="0" y="0"/>
                <wp:positionH relativeFrom="column">
                  <wp:posOffset>914400</wp:posOffset>
                </wp:positionH>
                <wp:positionV relativeFrom="paragraph">
                  <wp:posOffset>157480</wp:posOffset>
                </wp:positionV>
                <wp:extent cx="3086100" cy="13970"/>
                <wp:effectExtent l="50800" t="25400" r="63500" b="876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86100" cy="1397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86F0C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12.4pt" to="3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" strokecolor="black [3213]" strokeweight=".5pt">
                <v:shadow on="t" color="black" opacity="24903f" origin=",.5" offset="0,.55556mm"/>
              </v:line>
            </w:pict>
          </mc:Fallback>
        </mc:AlternateContent>
      </w:r>
      <w:r>
        <w:t xml:space="preserve">Reviewed by: </w:t>
      </w:r>
      <w:r>
        <w:tab/>
      </w:r>
    </w:p>
    <w:p w14:paraId="4406478E" w14:textId="77777777" w:rsidR="00756E68" w:rsidRDefault="00756E68" w:rsidP="00756E68">
      <w:pPr>
        <w:tabs>
          <w:tab w:val="left" w:pos="43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E8BB77" wp14:editId="626C8C4F">
                <wp:simplePos x="0" y="0"/>
                <wp:positionH relativeFrom="column">
                  <wp:posOffset>1714500</wp:posOffset>
                </wp:positionH>
                <wp:positionV relativeFrom="paragraph">
                  <wp:posOffset>92710</wp:posOffset>
                </wp:positionV>
                <wp:extent cx="2057400" cy="1028700"/>
                <wp:effectExtent l="0" t="0" r="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1560BD" w14:textId="77777777" w:rsidR="00756E68" w:rsidRPr="00BA0979" w:rsidRDefault="00756E68" w:rsidP="00756E6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BA0979">
                              <w:rPr>
                                <w:sz w:val="22"/>
                                <w:szCs w:val="22"/>
                              </w:rPr>
                              <w:t>Circle one:</w:t>
                            </w:r>
                          </w:p>
                          <w:p w14:paraId="1B2CF5E0" w14:textId="77777777" w:rsidR="00756E68" w:rsidRPr="00BA0979" w:rsidRDefault="00756E68" w:rsidP="00756E6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6E1433B" w14:textId="77777777" w:rsidR="00756E68" w:rsidRDefault="00756E68" w:rsidP="00756E6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BA0979">
                              <w:rPr>
                                <w:sz w:val="22"/>
                                <w:szCs w:val="22"/>
                              </w:rPr>
                              <w:t>1 = Not Meeting Expectations</w:t>
                            </w:r>
                          </w:p>
                          <w:p w14:paraId="2ADCF265" w14:textId="77777777" w:rsidR="00756E68" w:rsidRDefault="00756E68" w:rsidP="00756E6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2 = Meeting Expectations</w:t>
                            </w:r>
                          </w:p>
                          <w:p w14:paraId="794BDCDD" w14:textId="77777777" w:rsidR="00756E68" w:rsidRPr="00BA0979" w:rsidRDefault="00756E68" w:rsidP="00756E6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3 = Exceeding Expect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E8BB7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35pt;margin-top:7.3pt;width:162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" filled="f" stroked="f">
                <v:textbox>
                  <w:txbxContent>
                    <w:p w14:paraId="3C1560BD" w14:textId="77777777" w:rsidR="00756E68" w:rsidRPr="00BA0979" w:rsidRDefault="00756E68" w:rsidP="00756E68">
                      <w:pPr>
                        <w:rPr>
                          <w:sz w:val="22"/>
                          <w:szCs w:val="22"/>
                        </w:rPr>
                      </w:pPr>
                      <w:r w:rsidRPr="00BA0979">
                        <w:rPr>
                          <w:sz w:val="22"/>
                          <w:szCs w:val="22"/>
                        </w:rPr>
                        <w:t>Circle one:</w:t>
                      </w:r>
                    </w:p>
                    <w:p w14:paraId="1B2CF5E0" w14:textId="77777777" w:rsidR="00756E68" w:rsidRPr="00BA0979" w:rsidRDefault="00756E68" w:rsidP="00756E68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26E1433B" w14:textId="77777777" w:rsidR="00756E68" w:rsidRDefault="00756E68" w:rsidP="00756E68">
                      <w:pPr>
                        <w:rPr>
                          <w:sz w:val="22"/>
                          <w:szCs w:val="22"/>
                        </w:rPr>
                      </w:pPr>
                      <w:r w:rsidRPr="00BA0979">
                        <w:rPr>
                          <w:sz w:val="22"/>
                          <w:szCs w:val="22"/>
                        </w:rPr>
                        <w:t>1 = Not Meeting Expectations</w:t>
                      </w:r>
                    </w:p>
                    <w:p w14:paraId="2ADCF265" w14:textId="77777777" w:rsidR="00756E68" w:rsidRDefault="00756E68" w:rsidP="00756E68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2 = Meeting Expectations</w:t>
                      </w:r>
                    </w:p>
                    <w:p w14:paraId="794BDCDD" w14:textId="77777777" w:rsidR="00756E68" w:rsidRPr="00BA0979" w:rsidRDefault="00756E68" w:rsidP="00756E68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3 = Exceeding Expect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FF3E130" w14:textId="77777777" w:rsidR="00756E68" w:rsidRDefault="00756E68" w:rsidP="00756E68">
      <w:pPr>
        <w:tabs>
          <w:tab w:val="left" w:pos="4320"/>
        </w:tabs>
      </w:pPr>
    </w:p>
    <w:p w14:paraId="0A12B6AC" w14:textId="77777777" w:rsidR="00756E68" w:rsidRDefault="00756E68" w:rsidP="00756E68">
      <w:pPr>
        <w:tabs>
          <w:tab w:val="left" w:pos="4320"/>
        </w:tabs>
      </w:pPr>
    </w:p>
    <w:p w14:paraId="0AF69BDC" w14:textId="77777777" w:rsidR="00756E68" w:rsidRDefault="00756E68" w:rsidP="00756E68">
      <w:pPr>
        <w:tabs>
          <w:tab w:val="left" w:pos="4320"/>
        </w:tabs>
      </w:pPr>
    </w:p>
    <w:p w14:paraId="31C60351" w14:textId="77777777" w:rsidR="00756E68" w:rsidRDefault="00756E68" w:rsidP="00756E68">
      <w:pPr>
        <w:tabs>
          <w:tab w:val="left" w:pos="4320"/>
        </w:tabs>
      </w:pPr>
    </w:p>
    <w:p w14:paraId="1479FD57" w14:textId="77777777" w:rsidR="00756E68" w:rsidRDefault="00756E68" w:rsidP="00756E68">
      <w:pPr>
        <w:tabs>
          <w:tab w:val="left" w:pos="4320"/>
        </w:tabs>
      </w:pPr>
    </w:p>
    <w:tbl>
      <w:tblPr>
        <w:tblStyle w:val="TableGrid"/>
        <w:tblW w:w="9222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11"/>
        <w:gridCol w:w="4611"/>
      </w:tblGrid>
      <w:tr w:rsidR="00756E68" w14:paraId="0F38E2E3" w14:textId="77777777" w:rsidTr="00AC18EC">
        <w:trPr>
          <w:trHeight w:val="431"/>
        </w:trPr>
        <w:tc>
          <w:tcPr>
            <w:tcW w:w="4611" w:type="dxa"/>
            <w:vAlign w:val="center"/>
          </w:tcPr>
          <w:p w14:paraId="26F8ADF3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ESSENTIAL FUNCTIONS</w:t>
            </w:r>
          </w:p>
        </w:tc>
        <w:tc>
          <w:tcPr>
            <w:tcW w:w="4611" w:type="dxa"/>
            <w:vAlign w:val="center"/>
          </w:tcPr>
          <w:p w14:paraId="2D3617B9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PERFORMANCE EVALUATION</w:t>
            </w:r>
          </w:p>
        </w:tc>
      </w:tr>
      <w:tr w:rsidR="00756E68" w14:paraId="01782098" w14:textId="77777777" w:rsidTr="00AC18EC">
        <w:trPr>
          <w:trHeight w:val="1412"/>
        </w:trPr>
        <w:tc>
          <w:tcPr>
            <w:tcW w:w="4611" w:type="dxa"/>
            <w:vAlign w:val="center"/>
          </w:tcPr>
          <w:p w14:paraId="793EAE95" w14:textId="2FB7F615" w:rsidR="00756E68" w:rsidRPr="00DE0A95" w:rsidRDefault="00AC18EC" w:rsidP="00F66350">
            <w:pPr>
              <w:rPr>
                <w:rFonts w:ascii="Times" w:eastAsia="Times New Roman" w:hAnsi="Times" w:cs="Times New Roma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</w:rPr>
              <w:t>Overall job performance</w:t>
            </w:r>
          </w:p>
        </w:tc>
        <w:tc>
          <w:tcPr>
            <w:tcW w:w="4611" w:type="dxa"/>
            <w:vAlign w:val="center"/>
          </w:tcPr>
          <w:p w14:paraId="74BC939F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1D74ADD4" w14:textId="77777777" w:rsidTr="00AC18EC">
        <w:trPr>
          <w:trHeight w:val="899"/>
        </w:trPr>
        <w:tc>
          <w:tcPr>
            <w:tcW w:w="4611" w:type="dxa"/>
            <w:vAlign w:val="center"/>
          </w:tcPr>
          <w:p w14:paraId="788714FF" w14:textId="4F7D0E9B" w:rsidR="00756E68" w:rsidRPr="00DE0A95" w:rsidRDefault="00AC18EC" w:rsidP="00F66350">
            <w:pPr>
              <w:rPr>
                <w:rFonts w:ascii="Times" w:eastAsia="Times New Roman" w:hAnsi="Times" w:cs="Times New Roma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</w:rPr>
              <w:t xml:space="preserve">Guest attentiveness </w:t>
            </w:r>
          </w:p>
          <w:p w14:paraId="713D7A2A" w14:textId="77777777" w:rsidR="00756E68" w:rsidRPr="00DE0A95" w:rsidRDefault="00756E68" w:rsidP="00F66350">
            <w:pPr>
              <w:rPr>
                <w:rFonts w:ascii="Times" w:eastAsia="Times New Roman" w:hAnsi="Times" w:cs="Times New Roman"/>
              </w:rPr>
            </w:pPr>
          </w:p>
        </w:tc>
        <w:tc>
          <w:tcPr>
            <w:tcW w:w="4611" w:type="dxa"/>
            <w:vAlign w:val="center"/>
          </w:tcPr>
          <w:p w14:paraId="5E84887B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7540DA92" w14:textId="77777777" w:rsidTr="00AC18EC">
        <w:trPr>
          <w:trHeight w:val="837"/>
        </w:trPr>
        <w:tc>
          <w:tcPr>
            <w:tcW w:w="4611" w:type="dxa"/>
            <w:vAlign w:val="center"/>
          </w:tcPr>
          <w:p w14:paraId="02008AE8" w14:textId="77777777" w:rsidR="00756E68" w:rsidRPr="00B61C46" w:rsidRDefault="00756E68" w:rsidP="00F66350">
            <w:pPr>
              <w:rPr>
                <w:rFonts w:ascii="Arial" w:eastAsia="Times New Roman" w:hAnsi="Arial" w:cs="Arial"/>
                <w:color w:val="222222"/>
                <w:shd w:val="clear" w:color="auto" w:fill="FFFFFF"/>
              </w:rPr>
            </w:pPr>
            <w:r w:rsidRPr="00B61C46">
              <w:rPr>
                <w:rFonts w:ascii="Arial" w:eastAsia="Times New Roman" w:hAnsi="Arial" w:cs="Arial"/>
                <w:color w:val="222222"/>
                <w:shd w:val="clear" w:color="auto" w:fill="FFFFFF"/>
              </w:rPr>
              <w:t>Attendance</w:t>
            </w:r>
          </w:p>
        </w:tc>
        <w:tc>
          <w:tcPr>
            <w:tcW w:w="4611" w:type="dxa"/>
            <w:vAlign w:val="center"/>
          </w:tcPr>
          <w:p w14:paraId="69DD98EE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75E67F53" w14:textId="77777777" w:rsidTr="00AC18EC">
        <w:trPr>
          <w:trHeight w:val="900"/>
        </w:trPr>
        <w:tc>
          <w:tcPr>
            <w:tcW w:w="4611" w:type="dxa"/>
            <w:vAlign w:val="center"/>
          </w:tcPr>
          <w:p w14:paraId="540E0A66" w14:textId="77777777" w:rsidR="00756E68" w:rsidRPr="00B61C46" w:rsidRDefault="00756E68" w:rsidP="00F66350">
            <w:pPr>
              <w:rPr>
                <w:rFonts w:ascii="Arial" w:eastAsia="Times New Roman" w:hAnsi="Arial" w:cs="Arial"/>
                <w:color w:val="222222"/>
                <w:shd w:val="clear" w:color="auto" w:fill="FFFFFF"/>
              </w:rPr>
            </w:pPr>
            <w:r w:rsidRPr="00B61C46">
              <w:rPr>
                <w:rFonts w:ascii="Arial" w:eastAsia="Times New Roman" w:hAnsi="Arial" w:cs="Arial"/>
                <w:color w:val="222222"/>
                <w:shd w:val="clear" w:color="auto" w:fill="FFFFFF"/>
              </w:rPr>
              <w:t>Dependability</w:t>
            </w:r>
          </w:p>
        </w:tc>
        <w:tc>
          <w:tcPr>
            <w:tcW w:w="4611" w:type="dxa"/>
            <w:vAlign w:val="center"/>
          </w:tcPr>
          <w:p w14:paraId="39B1D288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7E2A2DAE" w14:textId="77777777" w:rsidTr="00AC18EC">
        <w:trPr>
          <w:trHeight w:val="909"/>
        </w:trPr>
        <w:tc>
          <w:tcPr>
            <w:tcW w:w="4611" w:type="dxa"/>
            <w:vAlign w:val="center"/>
          </w:tcPr>
          <w:p w14:paraId="26AF7DC7" w14:textId="77777777" w:rsidR="00756E68" w:rsidRPr="00B61C46" w:rsidRDefault="00756E68" w:rsidP="00F66350">
            <w:pPr>
              <w:rPr>
                <w:rFonts w:ascii="Arial" w:eastAsia="Times New Roman" w:hAnsi="Arial" w:cs="Arial"/>
                <w:color w:val="222222"/>
                <w:shd w:val="clear" w:color="auto" w:fill="FFFFFF"/>
              </w:rPr>
            </w:pPr>
            <w:r w:rsidRPr="00B61C46">
              <w:rPr>
                <w:rFonts w:ascii="Arial" w:eastAsia="Times New Roman" w:hAnsi="Arial" w:cs="Arial"/>
                <w:color w:val="222222"/>
                <w:shd w:val="clear" w:color="auto" w:fill="FFFFFF"/>
              </w:rPr>
              <w:t>Teamwork/Cooperation</w:t>
            </w:r>
          </w:p>
        </w:tc>
        <w:tc>
          <w:tcPr>
            <w:tcW w:w="4611" w:type="dxa"/>
            <w:vAlign w:val="center"/>
          </w:tcPr>
          <w:p w14:paraId="3579010D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7490A66F" w14:textId="77777777" w:rsidTr="00AC18EC">
        <w:trPr>
          <w:trHeight w:val="720"/>
        </w:trPr>
        <w:tc>
          <w:tcPr>
            <w:tcW w:w="4611" w:type="dxa"/>
            <w:vAlign w:val="center"/>
          </w:tcPr>
          <w:p w14:paraId="332763DF" w14:textId="77777777" w:rsidR="00756E68" w:rsidRPr="00B61C46" w:rsidRDefault="00756E68" w:rsidP="00F66350">
            <w:pPr>
              <w:rPr>
                <w:rFonts w:ascii="Arial" w:eastAsia="Times New Roman" w:hAnsi="Arial" w:cs="Arial"/>
                <w:color w:val="222222"/>
                <w:shd w:val="clear" w:color="auto" w:fill="FFFFFF"/>
              </w:rPr>
            </w:pPr>
            <w:r w:rsidRPr="00B61C46">
              <w:rPr>
                <w:rFonts w:ascii="Arial" w:eastAsia="Times New Roman" w:hAnsi="Arial" w:cs="Arial"/>
                <w:color w:val="222222"/>
                <w:shd w:val="clear" w:color="auto" w:fill="FFFFFF"/>
              </w:rPr>
              <w:t>Initiative</w:t>
            </w:r>
          </w:p>
        </w:tc>
        <w:tc>
          <w:tcPr>
            <w:tcW w:w="4611" w:type="dxa"/>
            <w:vAlign w:val="center"/>
          </w:tcPr>
          <w:p w14:paraId="092F3F00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0F9F171F" w14:textId="77777777" w:rsidTr="00AC18EC">
        <w:trPr>
          <w:trHeight w:val="891"/>
        </w:trPr>
        <w:tc>
          <w:tcPr>
            <w:tcW w:w="4611" w:type="dxa"/>
            <w:vAlign w:val="center"/>
          </w:tcPr>
          <w:p w14:paraId="6C4DDC72" w14:textId="77777777" w:rsidR="00756E68" w:rsidRPr="00B61C46" w:rsidRDefault="00756E68" w:rsidP="00F66350">
            <w:pPr>
              <w:rPr>
                <w:rFonts w:ascii="Arial" w:eastAsia="Times New Roman" w:hAnsi="Arial" w:cs="Arial"/>
                <w:color w:val="222222"/>
                <w:shd w:val="clear" w:color="auto" w:fill="FFFFFF"/>
              </w:rPr>
            </w:pPr>
            <w:r w:rsidRPr="00B61C46">
              <w:rPr>
                <w:rFonts w:ascii="Arial" w:eastAsia="Times New Roman" w:hAnsi="Arial" w:cs="Arial"/>
                <w:color w:val="222222"/>
                <w:shd w:val="clear" w:color="auto" w:fill="FFFFFF"/>
              </w:rPr>
              <w:lastRenderedPageBreak/>
              <w:t>Follow through</w:t>
            </w:r>
          </w:p>
        </w:tc>
        <w:tc>
          <w:tcPr>
            <w:tcW w:w="4611" w:type="dxa"/>
            <w:vAlign w:val="center"/>
          </w:tcPr>
          <w:p w14:paraId="020EDF74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  <w:tr w:rsidR="00756E68" w14:paraId="633A5AED" w14:textId="77777777" w:rsidTr="00AC18EC">
        <w:trPr>
          <w:trHeight w:val="819"/>
        </w:trPr>
        <w:tc>
          <w:tcPr>
            <w:tcW w:w="4611" w:type="dxa"/>
            <w:vAlign w:val="center"/>
          </w:tcPr>
          <w:p w14:paraId="6546B9A8" w14:textId="77777777" w:rsidR="00756E68" w:rsidRPr="00B61C46" w:rsidRDefault="00756E68" w:rsidP="00F66350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222222"/>
              </w:rPr>
            </w:pPr>
            <w:r w:rsidRPr="00B61C46">
              <w:rPr>
                <w:rFonts w:ascii="Arial" w:hAnsi="Arial" w:cs="Arial"/>
                <w:color w:val="222222"/>
              </w:rPr>
              <w:t>Positive attitude</w:t>
            </w:r>
          </w:p>
        </w:tc>
        <w:tc>
          <w:tcPr>
            <w:tcW w:w="4611" w:type="dxa"/>
            <w:vAlign w:val="center"/>
          </w:tcPr>
          <w:p w14:paraId="654D581E" w14:textId="77777777" w:rsidR="00756E68" w:rsidRDefault="00756E68" w:rsidP="00F66350">
            <w:pPr>
              <w:tabs>
                <w:tab w:val="left" w:pos="4320"/>
              </w:tabs>
              <w:jc w:val="center"/>
            </w:pPr>
            <w:r>
              <w:t>1               2               3</w:t>
            </w:r>
          </w:p>
        </w:tc>
      </w:tr>
    </w:tbl>
    <w:p w14:paraId="6EBD6757" w14:textId="77777777" w:rsidR="00756E68" w:rsidRDefault="00756E68" w:rsidP="00756E68">
      <w:pPr>
        <w:tabs>
          <w:tab w:val="left" w:pos="4320"/>
        </w:tabs>
      </w:pPr>
    </w:p>
    <w:p w14:paraId="733267FE" w14:textId="77777777" w:rsidR="00756E68" w:rsidRDefault="00756E68" w:rsidP="00756E68">
      <w:pPr>
        <w:tabs>
          <w:tab w:val="left" w:pos="4320"/>
        </w:tabs>
      </w:pPr>
    </w:p>
    <w:p w14:paraId="6FCC70FC" w14:textId="77777777" w:rsidR="00756E68" w:rsidRDefault="00756E68" w:rsidP="00756E68">
      <w:pPr>
        <w:tabs>
          <w:tab w:val="left" w:pos="4320"/>
        </w:tabs>
      </w:pPr>
    </w:p>
    <w:p w14:paraId="11175B2D" w14:textId="77777777" w:rsidR="00756E68" w:rsidRDefault="00756E68" w:rsidP="00756E68">
      <w:pPr>
        <w:tabs>
          <w:tab w:val="left" w:pos="4320"/>
        </w:tabs>
      </w:pPr>
    </w:p>
    <w:p w14:paraId="263B5524" w14:textId="77777777" w:rsidR="00756E68" w:rsidRDefault="00756E68" w:rsidP="00756E68">
      <w:pPr>
        <w:tabs>
          <w:tab w:val="left" w:pos="4320"/>
        </w:tabs>
      </w:pPr>
      <w:r w:rsidRPr="00B61C46">
        <w:t>Manager’s Comments</w:t>
      </w:r>
      <w:r>
        <w:t>:</w:t>
      </w:r>
    </w:p>
    <w:p w14:paraId="4D3DFE59" w14:textId="77777777" w:rsidR="00756E68" w:rsidRPr="00B61C46" w:rsidRDefault="00756E68" w:rsidP="00756E68"/>
    <w:p w14:paraId="5E5385FB" w14:textId="77777777" w:rsidR="00756E68" w:rsidRPr="00B61C46" w:rsidRDefault="00756E68" w:rsidP="00756E68"/>
    <w:p w14:paraId="4547CC5E" w14:textId="77777777" w:rsidR="00756E68" w:rsidRPr="00B61C46" w:rsidRDefault="00756E68" w:rsidP="00756E68"/>
    <w:p w14:paraId="6E781859" w14:textId="77777777" w:rsidR="00756E68" w:rsidRPr="00B61C46" w:rsidRDefault="00756E68" w:rsidP="00756E68"/>
    <w:p w14:paraId="104B053F" w14:textId="77777777" w:rsidR="00756E68" w:rsidRPr="00B61C46" w:rsidRDefault="00756E68" w:rsidP="00756E68"/>
    <w:p w14:paraId="2914FF8E" w14:textId="77777777" w:rsidR="00756E68" w:rsidRPr="00B61C46" w:rsidRDefault="00756E68" w:rsidP="00756E68"/>
    <w:p w14:paraId="259CB0DF" w14:textId="77777777" w:rsidR="00756E68" w:rsidRPr="00B61C46" w:rsidRDefault="00756E68" w:rsidP="00756E68"/>
    <w:p w14:paraId="073A1D07" w14:textId="77777777" w:rsidR="00756E68" w:rsidRPr="00B61C46" w:rsidRDefault="00756E68" w:rsidP="00756E68"/>
    <w:p w14:paraId="5B7849FE" w14:textId="77777777" w:rsidR="00756E68" w:rsidRPr="00B61C46" w:rsidRDefault="00756E68" w:rsidP="00756E68"/>
    <w:p w14:paraId="30BB74CF" w14:textId="77777777" w:rsidR="00756E68" w:rsidRPr="00B61C46" w:rsidRDefault="00756E68" w:rsidP="00756E68"/>
    <w:p w14:paraId="227CF361" w14:textId="77777777" w:rsidR="00756E68" w:rsidRDefault="00756E68" w:rsidP="00756E68"/>
    <w:p w14:paraId="2E91A356" w14:textId="77777777" w:rsidR="00756E68" w:rsidRDefault="00756E68" w:rsidP="00756E68"/>
    <w:p w14:paraId="2433DE94" w14:textId="77777777" w:rsidR="00756E68" w:rsidRDefault="00756E68" w:rsidP="00756E68"/>
    <w:p w14:paraId="74EEA06A" w14:textId="77777777" w:rsidR="00756E68" w:rsidRDefault="00756E68" w:rsidP="00756E68"/>
    <w:p w14:paraId="018CFBBF" w14:textId="77777777" w:rsidR="00756E68" w:rsidRDefault="00756E68" w:rsidP="00756E68"/>
    <w:p w14:paraId="18A27DF8" w14:textId="77777777" w:rsidR="00756E68" w:rsidRDefault="00756E68" w:rsidP="00756E68"/>
    <w:p w14:paraId="2CC753AF" w14:textId="77777777" w:rsidR="00756E68" w:rsidRDefault="00756E68" w:rsidP="00756E68"/>
    <w:p w14:paraId="75E23594" w14:textId="77777777" w:rsidR="00756E68" w:rsidRDefault="00756E68" w:rsidP="00756E68"/>
    <w:p w14:paraId="022E5E86" w14:textId="77777777" w:rsidR="00756E68" w:rsidRDefault="00756E68" w:rsidP="00756E68"/>
    <w:p w14:paraId="47ECFE31" w14:textId="77777777" w:rsidR="00756E68" w:rsidRDefault="00756E68" w:rsidP="00756E68"/>
    <w:p w14:paraId="69E06A87" w14:textId="77777777" w:rsidR="00756E68" w:rsidRDefault="00756E68" w:rsidP="00756E68"/>
    <w:p w14:paraId="30A3B693" w14:textId="77777777" w:rsidR="00AC18EC" w:rsidRDefault="00AC18EC" w:rsidP="00756E68"/>
    <w:p w14:paraId="139FFEA5" w14:textId="77777777" w:rsidR="00AC18EC" w:rsidRDefault="00AC18EC" w:rsidP="00756E68"/>
    <w:p w14:paraId="7BF8C03A" w14:textId="77777777" w:rsidR="00AC18EC" w:rsidRDefault="00AC18EC" w:rsidP="00756E68"/>
    <w:p w14:paraId="10F36B6E" w14:textId="77777777" w:rsidR="00AC18EC" w:rsidRDefault="00AC18EC" w:rsidP="00756E68"/>
    <w:p w14:paraId="656D2643" w14:textId="77777777" w:rsidR="00AC18EC" w:rsidRDefault="00AC18EC" w:rsidP="00756E68"/>
    <w:p w14:paraId="2761C73C" w14:textId="77777777" w:rsidR="00AC18EC" w:rsidRDefault="00AC18EC" w:rsidP="00756E68"/>
    <w:p w14:paraId="6D251C0A" w14:textId="77777777" w:rsidR="00AC18EC" w:rsidRDefault="00AC18EC" w:rsidP="00756E68"/>
    <w:p w14:paraId="43B1A444" w14:textId="77777777" w:rsidR="00AC18EC" w:rsidRDefault="00AC18EC" w:rsidP="00756E68"/>
    <w:p w14:paraId="10F7AFA1" w14:textId="77777777" w:rsidR="00AC18EC" w:rsidRDefault="00AC18EC" w:rsidP="00756E68"/>
    <w:p w14:paraId="6163ADE2" w14:textId="77777777" w:rsidR="00756E68" w:rsidRDefault="00756E68" w:rsidP="00756E68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4FA8DC" wp14:editId="000DEAEC">
                <wp:simplePos x="0" y="0"/>
                <wp:positionH relativeFrom="column">
                  <wp:posOffset>4229100</wp:posOffset>
                </wp:positionH>
                <wp:positionV relativeFrom="paragraph">
                  <wp:posOffset>168275</wp:posOffset>
                </wp:positionV>
                <wp:extent cx="1104900" cy="6985"/>
                <wp:effectExtent l="50800" t="25400" r="63500" b="9461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4900" cy="698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167B01" id="Straight Connector 1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13.25pt" to="420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" strokecolor="black [3213]" strokeweight=".5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FA21E6" wp14:editId="06F336F2">
                <wp:simplePos x="0" y="0"/>
                <wp:positionH relativeFrom="column">
                  <wp:posOffset>1600200</wp:posOffset>
                </wp:positionH>
                <wp:positionV relativeFrom="paragraph">
                  <wp:posOffset>168275</wp:posOffset>
                </wp:positionV>
                <wp:extent cx="1943100" cy="22860"/>
                <wp:effectExtent l="50800" t="25400" r="63500" b="10414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43100" cy="2286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26DB2B" id="Straight Connector 11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pt,13.25pt" to="279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" strokecolor="black [3213]" strokeweight=".5pt">
                <v:shadow on="t" color="black" opacity="24903f" origin=",.5" offset="0,.55556mm"/>
              </v:line>
            </w:pict>
          </mc:Fallback>
        </mc:AlternateContent>
      </w:r>
      <w:r>
        <w:t>ASSOCIATE SIGNATURE</w:t>
      </w:r>
      <w:r>
        <w:tab/>
      </w:r>
      <w:r>
        <w:tab/>
      </w:r>
      <w:r>
        <w:tab/>
      </w:r>
      <w:r>
        <w:tab/>
      </w:r>
      <w:r>
        <w:tab/>
        <w:t xml:space="preserve">     DATE</w:t>
      </w:r>
    </w:p>
    <w:p w14:paraId="4812A612" w14:textId="77777777" w:rsidR="00756E68" w:rsidRDefault="00756E68" w:rsidP="00756E68"/>
    <w:p w14:paraId="0E79DAC2" w14:textId="77777777" w:rsidR="00756E68" w:rsidRDefault="00756E68" w:rsidP="00756E68"/>
    <w:p w14:paraId="73C9EC43" w14:textId="77777777" w:rsidR="00756E68" w:rsidRDefault="00756E68" w:rsidP="00756E68"/>
    <w:p w14:paraId="2479B17D" w14:textId="77777777" w:rsidR="0066187B" w:rsidRDefault="00756E68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8FA07B" wp14:editId="100C5BDD">
                <wp:simplePos x="0" y="0"/>
                <wp:positionH relativeFrom="column">
                  <wp:posOffset>4229100</wp:posOffset>
                </wp:positionH>
                <wp:positionV relativeFrom="paragraph">
                  <wp:posOffset>139700</wp:posOffset>
                </wp:positionV>
                <wp:extent cx="1143000" cy="23496"/>
                <wp:effectExtent l="50800" t="25400" r="50800" b="10350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00" cy="23496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B0C87E" id="Straight Connector 1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11pt" to="423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" strokecolor="black [3213]" strokeweight=".5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2CE435" wp14:editId="663BA490">
                <wp:simplePos x="0" y="0"/>
                <wp:positionH relativeFrom="column">
                  <wp:posOffset>1600200</wp:posOffset>
                </wp:positionH>
                <wp:positionV relativeFrom="paragraph">
                  <wp:posOffset>150311</wp:posOffset>
                </wp:positionV>
                <wp:extent cx="1943100" cy="12885"/>
                <wp:effectExtent l="50800" t="25400" r="63500" b="889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43100" cy="1288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C23EAC" id="Straight Connector 1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pt,11.85pt" to="279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" strokecolor="black [3213]" strokeweight=".5pt">
                <v:shadow on="t" color="black" opacity="24903f" origin=",.5" offset="0,.55556mm"/>
              </v:line>
            </w:pict>
          </mc:Fallback>
        </mc:AlternateContent>
      </w:r>
      <w:r>
        <w:t>MANAGER SIGNATURE</w:t>
      </w:r>
      <w:r>
        <w:tab/>
      </w:r>
      <w:r>
        <w:tab/>
      </w:r>
      <w:r>
        <w:tab/>
      </w:r>
      <w:r>
        <w:tab/>
      </w:r>
      <w:r>
        <w:tab/>
        <w:t xml:space="preserve">     DATE</w:t>
      </w:r>
    </w:p>
    <w:sectPr w:rsidR="0066187B" w:rsidSect="00C417E0">
      <w:pgSz w:w="12240" w:h="15840"/>
      <w:pgMar w:top="126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NbC0tDS1MDQxtDRQ0lEKTi0uzszPAykwrAUAsrkMYSwAAAA="/>
  </w:docVars>
  <w:rsids>
    <w:rsidRoot w:val="00756E68"/>
    <w:rsid w:val="006553F5"/>
    <w:rsid w:val="0066187B"/>
    <w:rsid w:val="00756E68"/>
    <w:rsid w:val="00996AE9"/>
    <w:rsid w:val="009E3A46"/>
    <w:rsid w:val="00AC1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48FEE4"/>
  <w15:docId w15:val="{568ED88B-D1BE-4FF0-852C-0BFF9FC2F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6E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E6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E6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Isely</dc:creator>
  <cp:keywords/>
  <dc:description/>
  <cp:lastModifiedBy>scott poledna</cp:lastModifiedBy>
  <cp:revision>2</cp:revision>
  <dcterms:created xsi:type="dcterms:W3CDTF">2016-10-14T20:37:00Z</dcterms:created>
  <dcterms:modified xsi:type="dcterms:W3CDTF">2016-10-14T20:37:00Z</dcterms:modified>
</cp:coreProperties>
</file>